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69E906" w14:textId="77777777" w:rsidR="000B0494" w:rsidRPr="00660E07" w:rsidRDefault="003B087E" w:rsidP="000B0494">
      <w:pPr>
        <w:spacing w:after="24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0B0494" w:rsidRPr="00660E07">
        <w:rPr>
          <w:rFonts w:ascii="Times New Roman" w:hAnsi="Times New Roman" w:cs="Times New Roman"/>
          <w:b/>
          <w:bCs/>
          <w:sz w:val="28"/>
          <w:szCs w:val="28"/>
        </w:rPr>
        <w:t>CERTIFICATION FOR THE T.A. BIILS</w:t>
      </w:r>
    </w:p>
    <w:p w14:paraId="3C1D63AC" w14:textId="77777777" w:rsidR="000B0494" w:rsidRPr="00660E07" w:rsidRDefault="000B0494" w:rsidP="000B0494">
      <w:pPr>
        <w:spacing w:after="240" w:line="240" w:lineRule="auto"/>
        <w:jc w:val="both"/>
        <w:rPr>
          <w:rFonts w:ascii="Times New Roman" w:hAnsi="Times New Roman" w:cs="Times New Roman"/>
          <w:szCs w:val="22"/>
        </w:rPr>
      </w:pPr>
      <w:r w:rsidRPr="00660E07">
        <w:rPr>
          <w:rFonts w:ascii="Times New Roman" w:hAnsi="Times New Roman" w:cs="Times New Roman"/>
          <w:szCs w:val="22"/>
        </w:rPr>
        <w:t>Certified that –</w:t>
      </w:r>
    </w:p>
    <w:p w14:paraId="4E8584D1" w14:textId="77777777" w:rsidR="000B0494" w:rsidRPr="00660E07" w:rsidRDefault="000B0494" w:rsidP="000B0494">
      <w:pPr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Cs w:val="22"/>
        </w:rPr>
      </w:pPr>
      <w:r w:rsidRPr="00660E07">
        <w:rPr>
          <w:rFonts w:ascii="Times New Roman" w:hAnsi="Times New Roman" w:cs="Times New Roman"/>
          <w:szCs w:val="22"/>
        </w:rPr>
        <w:t>I actually travelled by Mail/ Express train by the class of accommodation shown and paid the amount of Rs………………………………</w:t>
      </w:r>
      <w:proofErr w:type="gramStart"/>
      <w:r w:rsidRPr="00660E07">
        <w:rPr>
          <w:rFonts w:ascii="Times New Roman" w:hAnsi="Times New Roman" w:cs="Times New Roman"/>
          <w:szCs w:val="22"/>
        </w:rPr>
        <w:t>…..</w:t>
      </w:r>
      <w:proofErr w:type="gramEnd"/>
      <w:r w:rsidRPr="00660E07">
        <w:rPr>
          <w:rFonts w:ascii="Times New Roman" w:hAnsi="Times New Roman" w:cs="Times New Roman"/>
          <w:szCs w:val="22"/>
        </w:rPr>
        <w:t>to the Railway authorities I actually made the reservation ………..………...The ………………………..ticket(s)……………..   Nos…………………………………</w:t>
      </w:r>
    </w:p>
    <w:p w14:paraId="73451CC4" w14:textId="77777777" w:rsidR="000B0494" w:rsidRPr="00660E07" w:rsidRDefault="000B0494" w:rsidP="000B0494">
      <w:pPr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Cs w:val="22"/>
        </w:rPr>
      </w:pPr>
      <w:r w:rsidRPr="00660E07">
        <w:rPr>
          <w:rFonts w:ascii="Times New Roman" w:hAnsi="Times New Roman" w:cs="Times New Roman"/>
          <w:szCs w:val="22"/>
        </w:rPr>
        <w:t>I was actually and merely constructively in camp on Sunday and other holidays during the period which daily allowance has been a charge.</w:t>
      </w:r>
    </w:p>
    <w:p w14:paraId="3D6D790C" w14:textId="77777777" w:rsidR="000B0494" w:rsidRPr="00660E07" w:rsidRDefault="000B0494" w:rsidP="000B0494">
      <w:pPr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Cs w:val="22"/>
        </w:rPr>
      </w:pPr>
      <w:r w:rsidRPr="00660E07">
        <w:rPr>
          <w:rFonts w:ascii="Times New Roman" w:hAnsi="Times New Roman" w:cs="Times New Roman"/>
          <w:szCs w:val="22"/>
        </w:rPr>
        <w:t xml:space="preserve"> I was not on casual leave on any day for which daily allowance has been charged or the bill.</w:t>
      </w:r>
    </w:p>
    <w:p w14:paraId="2BC9A64A" w14:textId="77777777" w:rsidR="000B0494" w:rsidRPr="00660E07" w:rsidRDefault="000B0494" w:rsidP="000B0494">
      <w:pPr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Cs w:val="22"/>
        </w:rPr>
      </w:pPr>
      <w:r w:rsidRPr="00660E07">
        <w:rPr>
          <w:rFonts w:ascii="Times New Roman" w:hAnsi="Times New Roman" w:cs="Times New Roman"/>
          <w:szCs w:val="22"/>
        </w:rPr>
        <w:t>The distance by the road for which road mileage allowance has been claimed is connecting to the best of my knowledge and belief.</w:t>
      </w:r>
    </w:p>
    <w:p w14:paraId="71FD320E" w14:textId="77777777" w:rsidR="000B0494" w:rsidRPr="00660E07" w:rsidRDefault="000B0494" w:rsidP="000B0494">
      <w:pPr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Cs w:val="22"/>
        </w:rPr>
      </w:pPr>
      <w:r w:rsidRPr="00660E07">
        <w:rPr>
          <w:rFonts w:ascii="Times New Roman" w:hAnsi="Times New Roman" w:cs="Times New Roman"/>
          <w:szCs w:val="22"/>
        </w:rPr>
        <w:t>The halls for which full and half daily allowance have been claimed were necessitated by the performance of the duty at the place of halts.</w:t>
      </w:r>
    </w:p>
    <w:p w14:paraId="197646BD" w14:textId="77777777" w:rsidR="000B0494" w:rsidRPr="00660E07" w:rsidRDefault="000B0494" w:rsidP="000B0494">
      <w:pPr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Cs w:val="22"/>
        </w:rPr>
      </w:pPr>
      <w:r w:rsidRPr="00660E07">
        <w:rPr>
          <w:rFonts w:ascii="Times New Roman" w:hAnsi="Times New Roman" w:cs="Times New Roman"/>
          <w:szCs w:val="22"/>
        </w:rPr>
        <w:t>The journeys were performed in the interest of Public Service and no Government transport was utilized of journeys which mileage has been claimed.</w:t>
      </w:r>
    </w:p>
    <w:p w14:paraId="698479AE" w14:textId="77777777" w:rsidR="000B0494" w:rsidRPr="00660E07" w:rsidRDefault="000B0494" w:rsidP="000B0494">
      <w:pPr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Cs w:val="22"/>
        </w:rPr>
      </w:pPr>
      <w:r w:rsidRPr="00660E07">
        <w:rPr>
          <w:rFonts w:ascii="Times New Roman" w:hAnsi="Times New Roman" w:cs="Times New Roman"/>
          <w:szCs w:val="22"/>
        </w:rPr>
        <w:t xml:space="preserve"> I was not treated as State Guest during my hall at.</w:t>
      </w:r>
    </w:p>
    <w:p w14:paraId="1A3CEAD2" w14:textId="77777777" w:rsidR="000B0494" w:rsidRPr="00660E07" w:rsidRDefault="000B0494" w:rsidP="000B0494">
      <w:pPr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Cs w:val="22"/>
        </w:rPr>
      </w:pPr>
      <w:r w:rsidRPr="00660E07">
        <w:rPr>
          <w:rFonts w:ascii="Times New Roman" w:hAnsi="Times New Roman" w:cs="Times New Roman"/>
          <w:szCs w:val="22"/>
        </w:rPr>
        <w:t>No return tickets (Rail) available for this journey.</w:t>
      </w:r>
    </w:p>
    <w:p w14:paraId="2E092F44" w14:textId="77777777" w:rsidR="000B0494" w:rsidRPr="00660E07" w:rsidRDefault="000B0494" w:rsidP="000B0494">
      <w:pPr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Cs w:val="22"/>
        </w:rPr>
      </w:pPr>
      <w:r w:rsidRPr="00660E07">
        <w:rPr>
          <w:rFonts w:ascii="Times New Roman" w:hAnsi="Times New Roman" w:cs="Times New Roman"/>
          <w:szCs w:val="22"/>
        </w:rPr>
        <w:t xml:space="preserve"> Return tickets (Rail) was available but were not purchased between the return journey was not expected to be performed with period from which such tickets were available.</w:t>
      </w:r>
    </w:p>
    <w:p w14:paraId="3167074A" w14:textId="77777777" w:rsidR="000B0494" w:rsidRPr="00660E07" w:rsidRDefault="000B0494" w:rsidP="000B0494">
      <w:pPr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Cs w:val="22"/>
        </w:rPr>
      </w:pPr>
      <w:r w:rsidRPr="00660E07">
        <w:rPr>
          <w:rFonts w:ascii="Times New Roman" w:hAnsi="Times New Roman" w:cs="Times New Roman"/>
          <w:szCs w:val="22"/>
        </w:rPr>
        <w:t xml:space="preserve"> I did not </w:t>
      </w:r>
      <w:proofErr w:type="gramStart"/>
      <w:r w:rsidRPr="00660E07">
        <w:rPr>
          <w:rFonts w:ascii="Times New Roman" w:hAnsi="Times New Roman" w:cs="Times New Roman"/>
          <w:szCs w:val="22"/>
        </w:rPr>
        <w:t>performed</w:t>
      </w:r>
      <w:proofErr w:type="gramEnd"/>
      <w:r w:rsidRPr="00660E07">
        <w:rPr>
          <w:rFonts w:ascii="Times New Roman" w:hAnsi="Times New Roman" w:cs="Times New Roman"/>
          <w:szCs w:val="22"/>
        </w:rPr>
        <w:t xml:space="preserve"> road journey along with any other Government Servant in a car belonging to him or to a third person.</w:t>
      </w:r>
    </w:p>
    <w:p w14:paraId="588F7594" w14:textId="77777777" w:rsidR="000B0494" w:rsidRPr="00660E07" w:rsidRDefault="000B0494" w:rsidP="000B0494">
      <w:pPr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Cs w:val="22"/>
        </w:rPr>
      </w:pPr>
      <w:r w:rsidRPr="00660E07">
        <w:rPr>
          <w:rFonts w:ascii="Times New Roman" w:hAnsi="Times New Roman" w:cs="Times New Roman"/>
          <w:szCs w:val="22"/>
        </w:rPr>
        <w:t xml:space="preserve">I did not perform the road journey for which mileage allowance has been claimed at the higher rates prescribed in any public conveyance </w:t>
      </w:r>
      <w:proofErr w:type="gramStart"/>
      <w:r w:rsidRPr="00660E07">
        <w:rPr>
          <w:rFonts w:ascii="Times New Roman" w:hAnsi="Times New Roman" w:cs="Times New Roman"/>
          <w:szCs w:val="22"/>
        </w:rPr>
        <w:t>( exclusive</w:t>
      </w:r>
      <w:proofErr w:type="gramEnd"/>
      <w:r w:rsidRPr="00660E07">
        <w:rPr>
          <w:rFonts w:ascii="Times New Roman" w:hAnsi="Times New Roman" w:cs="Times New Roman"/>
          <w:szCs w:val="22"/>
        </w:rPr>
        <w:t xml:space="preserve"> ) a steamer which plies regularly for hire between fixed points and charges fixed rated I also certify that the journey was not performance in any other vehicles without payments its hire charges oncoming  its expenses.</w:t>
      </w:r>
    </w:p>
    <w:p w14:paraId="129E847D" w14:textId="77777777" w:rsidR="000B0494" w:rsidRPr="00660E07" w:rsidRDefault="000B0494" w:rsidP="000B0494">
      <w:pPr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Cs w:val="22"/>
        </w:rPr>
      </w:pPr>
      <w:r w:rsidRPr="00660E07">
        <w:rPr>
          <w:rFonts w:ascii="Times New Roman" w:hAnsi="Times New Roman" w:cs="Times New Roman"/>
          <w:szCs w:val="22"/>
        </w:rPr>
        <w:t>A part of road journey which mileage allowance has been claimed at higher rates person bed in SR 46 was also performed in own car.</w:t>
      </w:r>
    </w:p>
    <w:p w14:paraId="664D5B17" w14:textId="77777777" w:rsidR="000B0494" w:rsidRPr="00660E07" w:rsidRDefault="000B0494" w:rsidP="000B0494">
      <w:pPr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Cs w:val="22"/>
        </w:rPr>
      </w:pPr>
      <w:r w:rsidRPr="00660E07">
        <w:rPr>
          <w:rFonts w:ascii="Times New Roman" w:hAnsi="Times New Roman" w:cs="Times New Roman"/>
          <w:szCs w:val="22"/>
        </w:rPr>
        <w:t>The Station between which road mileage allowance has been claimed are not connected by rail directly or indirectly.</w:t>
      </w:r>
    </w:p>
    <w:p w14:paraId="40AC7D96" w14:textId="77777777" w:rsidR="000B0494" w:rsidRPr="00660E07" w:rsidRDefault="000B0494" w:rsidP="000B0494">
      <w:pPr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Cs w:val="22"/>
        </w:rPr>
      </w:pPr>
      <w:r w:rsidRPr="00660E07">
        <w:rPr>
          <w:rFonts w:ascii="Times New Roman" w:hAnsi="Times New Roman" w:cs="Times New Roman"/>
          <w:szCs w:val="22"/>
        </w:rPr>
        <w:t>The Rail journeys were performed by the shortest possible route.</w:t>
      </w:r>
    </w:p>
    <w:p w14:paraId="345AC37A" w14:textId="77777777" w:rsidR="000B0494" w:rsidRPr="00660E07" w:rsidRDefault="000B0494" w:rsidP="000B0494">
      <w:pPr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Cs w:val="22"/>
        </w:rPr>
      </w:pPr>
      <w:r w:rsidRPr="00660E07">
        <w:rPr>
          <w:rFonts w:ascii="Times New Roman" w:hAnsi="Times New Roman" w:cs="Times New Roman"/>
          <w:szCs w:val="22"/>
        </w:rPr>
        <w:t>The Rail mileage shown is correct to the best of my knowledge.</w:t>
      </w:r>
    </w:p>
    <w:p w14:paraId="1909ECF3" w14:textId="77777777" w:rsidR="000B0494" w:rsidRPr="00660E07" w:rsidRDefault="000B0494" w:rsidP="000B0494">
      <w:pPr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Cs w:val="22"/>
        </w:rPr>
      </w:pPr>
      <w:r w:rsidRPr="00660E07">
        <w:rPr>
          <w:rFonts w:ascii="Times New Roman" w:hAnsi="Times New Roman" w:cs="Times New Roman"/>
          <w:szCs w:val="22"/>
        </w:rPr>
        <w:t xml:space="preserve">The </w:t>
      </w:r>
      <w:proofErr w:type="gramStart"/>
      <w:r w:rsidRPr="00660E07">
        <w:rPr>
          <w:rFonts w:ascii="Times New Roman" w:hAnsi="Times New Roman" w:cs="Times New Roman"/>
          <w:szCs w:val="22"/>
        </w:rPr>
        <w:t>first class</w:t>
      </w:r>
      <w:proofErr w:type="gramEnd"/>
      <w:r w:rsidRPr="00660E07">
        <w:rPr>
          <w:rFonts w:ascii="Times New Roman" w:hAnsi="Times New Roman" w:cs="Times New Roman"/>
          <w:szCs w:val="22"/>
        </w:rPr>
        <w:t xml:space="preserve"> railway accommodation is available on the line which 1</w:t>
      </w:r>
      <w:r w:rsidRPr="00660E07">
        <w:rPr>
          <w:rFonts w:ascii="Times New Roman" w:hAnsi="Times New Roman" w:cs="Times New Roman"/>
          <w:szCs w:val="22"/>
          <w:vertAlign w:val="superscript"/>
        </w:rPr>
        <w:t>st</w:t>
      </w:r>
      <w:r w:rsidRPr="00660E07">
        <w:rPr>
          <w:rFonts w:ascii="Times New Roman" w:hAnsi="Times New Roman" w:cs="Times New Roman"/>
          <w:szCs w:val="22"/>
        </w:rPr>
        <w:t xml:space="preserve"> class four has been claimed for the journey performed by road in my car</w:t>
      </w:r>
    </w:p>
    <w:p w14:paraId="2CD3E0A6" w14:textId="77777777" w:rsidR="000B0494" w:rsidRPr="00660E07" w:rsidRDefault="000B0494" w:rsidP="000B0494">
      <w:pPr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Cs w:val="22"/>
        </w:rPr>
      </w:pPr>
      <w:r w:rsidRPr="00660E07">
        <w:rPr>
          <w:rFonts w:ascii="Times New Roman" w:hAnsi="Times New Roman" w:cs="Times New Roman"/>
          <w:szCs w:val="22"/>
        </w:rPr>
        <w:t xml:space="preserve">I travelled by air and have paid Rs. </w:t>
      </w:r>
    </w:p>
    <w:p w14:paraId="575E06E3" w14:textId="77777777" w:rsidR="000B0494" w:rsidRPr="00660E07" w:rsidRDefault="000B0494" w:rsidP="000B0494">
      <w:pPr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Cs w:val="22"/>
        </w:rPr>
      </w:pPr>
      <w:r w:rsidRPr="00660E07">
        <w:rPr>
          <w:rFonts w:ascii="Times New Roman" w:hAnsi="Times New Roman" w:cs="Times New Roman"/>
          <w:szCs w:val="22"/>
        </w:rPr>
        <w:t>The amount claimed in this bill have not been claimed in any my previous bill and paid to me</w:t>
      </w:r>
    </w:p>
    <w:p w14:paraId="4D3B1059" w14:textId="77777777" w:rsidR="000B0494" w:rsidRPr="00660E07" w:rsidRDefault="000B0494" w:rsidP="000B0494">
      <w:pPr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Cs w:val="22"/>
        </w:rPr>
      </w:pPr>
      <w:r w:rsidRPr="00660E07">
        <w:rPr>
          <w:rFonts w:ascii="Times New Roman" w:hAnsi="Times New Roman" w:cs="Times New Roman"/>
          <w:szCs w:val="22"/>
        </w:rPr>
        <w:t>I have been paid Rs.</w:t>
      </w:r>
    </w:p>
    <w:p w14:paraId="6DEF1706" w14:textId="77777777" w:rsidR="000B0494" w:rsidRPr="00660E07" w:rsidRDefault="000B0494" w:rsidP="000B0494">
      <w:pPr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Cs w:val="22"/>
        </w:rPr>
      </w:pPr>
      <w:r w:rsidRPr="00660E07">
        <w:rPr>
          <w:rFonts w:ascii="Times New Roman" w:hAnsi="Times New Roman" w:cs="Times New Roman"/>
          <w:szCs w:val="22"/>
        </w:rPr>
        <w:t>I have not been my any T. A. Bill.</w:t>
      </w:r>
    </w:p>
    <w:p w14:paraId="08532237" w14:textId="77777777" w:rsidR="000B0494" w:rsidRPr="00660E07" w:rsidRDefault="000B0494" w:rsidP="000B0494">
      <w:pPr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Cs w:val="22"/>
        </w:rPr>
      </w:pPr>
      <w:r w:rsidRPr="00660E07">
        <w:rPr>
          <w:rFonts w:ascii="Times New Roman" w:hAnsi="Times New Roman" w:cs="Times New Roman"/>
          <w:szCs w:val="22"/>
        </w:rPr>
        <w:t xml:space="preserve">No mileage has been claimed in petty contingencies. </w:t>
      </w:r>
    </w:p>
    <w:p w14:paraId="78545425" w14:textId="77777777" w:rsidR="000B0494" w:rsidRDefault="000B0494" w:rsidP="000B0494">
      <w:pPr>
        <w:spacing w:after="0" w:line="240" w:lineRule="auto"/>
        <w:jc w:val="both"/>
        <w:rPr>
          <w:rFonts w:ascii="Times New Roman" w:hAnsi="Times New Roman" w:cs="Times New Roman"/>
          <w:szCs w:val="22"/>
        </w:rPr>
      </w:pPr>
    </w:p>
    <w:p w14:paraId="562D0A2C" w14:textId="77777777" w:rsidR="000B0494" w:rsidRDefault="000B0494" w:rsidP="000B0494">
      <w:pPr>
        <w:spacing w:after="0" w:line="240" w:lineRule="auto"/>
        <w:jc w:val="both"/>
        <w:rPr>
          <w:rFonts w:ascii="Times New Roman" w:hAnsi="Times New Roman" w:cs="Times New Roman"/>
          <w:szCs w:val="22"/>
        </w:rPr>
      </w:pPr>
    </w:p>
    <w:p w14:paraId="18EC2835" w14:textId="77777777" w:rsidR="000B0494" w:rsidRDefault="000B0494" w:rsidP="000B0494">
      <w:pPr>
        <w:spacing w:after="0" w:line="240" w:lineRule="auto"/>
        <w:jc w:val="both"/>
        <w:rPr>
          <w:rFonts w:ascii="Times New Roman" w:hAnsi="Times New Roman" w:cs="Times New Roman"/>
          <w:szCs w:val="22"/>
        </w:rPr>
      </w:pPr>
    </w:p>
    <w:p w14:paraId="36CF3426" w14:textId="77777777" w:rsidR="000B0494" w:rsidRDefault="000B0494" w:rsidP="000B0494">
      <w:pPr>
        <w:spacing w:after="0" w:line="240" w:lineRule="auto"/>
        <w:jc w:val="both"/>
        <w:rPr>
          <w:rFonts w:ascii="Times New Roman" w:hAnsi="Times New Roman" w:cs="Times New Roman"/>
          <w:szCs w:val="22"/>
        </w:rPr>
      </w:pPr>
    </w:p>
    <w:p w14:paraId="461066CD" w14:textId="77777777" w:rsidR="000B0494" w:rsidRPr="00660E07" w:rsidRDefault="000B0494" w:rsidP="000B0494"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  <w:r w:rsidRPr="00660E07">
        <w:rPr>
          <w:rFonts w:ascii="Times New Roman" w:hAnsi="Times New Roman" w:cs="Times New Roman"/>
          <w:sz w:val="20"/>
        </w:rPr>
        <w:t xml:space="preserve">                                                                                     SIGNATURE OF THE GOVT. SERVANT</w:t>
      </w:r>
    </w:p>
    <w:p w14:paraId="7E44ADDF" w14:textId="77777777" w:rsidR="00000000" w:rsidRDefault="000B0494" w:rsidP="000B0494">
      <w:pPr>
        <w:spacing w:after="0" w:line="240" w:lineRule="auto"/>
        <w:jc w:val="both"/>
      </w:pPr>
      <w:r w:rsidRPr="00660E07">
        <w:rPr>
          <w:rFonts w:ascii="Times New Roman" w:hAnsi="Times New Roman" w:cs="Times New Roman"/>
          <w:sz w:val="20"/>
        </w:rPr>
        <w:t xml:space="preserve">        Pub Sec 2000                                                       DESIGNATION………………………</w:t>
      </w:r>
      <w:proofErr w:type="gramStart"/>
      <w:r w:rsidRPr="00660E07">
        <w:rPr>
          <w:rFonts w:ascii="Times New Roman" w:hAnsi="Times New Roman" w:cs="Times New Roman"/>
          <w:sz w:val="20"/>
        </w:rPr>
        <w:t>…..</w:t>
      </w:r>
      <w:proofErr w:type="gramEnd"/>
    </w:p>
    <w:sectPr w:rsidR="00C14FFA" w:rsidSect="007716AD">
      <w:pgSz w:w="12240" w:h="15840"/>
      <w:pgMar w:top="1440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940B6D"/>
    <w:multiLevelType w:val="hybridMultilevel"/>
    <w:tmpl w:val="A6A215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00992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1NjE0MTAzMzUwNzFU0lEKTi0uzszPAykwrAUAe7Je6CwAAAA="/>
  </w:docVars>
  <w:rsids>
    <w:rsidRoot w:val="00F172E3"/>
    <w:rsid w:val="000B0494"/>
    <w:rsid w:val="000B3409"/>
    <w:rsid w:val="003B087E"/>
    <w:rsid w:val="00606731"/>
    <w:rsid w:val="007716AD"/>
    <w:rsid w:val="009B6B4F"/>
    <w:rsid w:val="00A62A18"/>
    <w:rsid w:val="00F17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A71BC"/>
  <w15:docId w15:val="{B3757523-E0FB-4342-9C30-53FAE754C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94"/>
    <w:rPr>
      <w:rFonts w:eastAsiaTheme="minorEastAsia"/>
      <w:szCs w:val="20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0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ndkishore</dc:creator>
  <cp:lastModifiedBy>Dr. Nandkishore Thombare</cp:lastModifiedBy>
  <cp:revision>2</cp:revision>
  <cp:lastPrinted>2017-05-29T11:30:00Z</cp:lastPrinted>
  <dcterms:created xsi:type="dcterms:W3CDTF">2024-02-16T05:16:00Z</dcterms:created>
  <dcterms:modified xsi:type="dcterms:W3CDTF">2024-02-16T05:16:00Z</dcterms:modified>
</cp:coreProperties>
</file>